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66B50297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381420" w:rsidRPr="00381420">
        <w:t xml:space="preserve">Understand how to create a SQLite database and perform basic </w:t>
      </w:r>
      <w:r w:rsidR="00381420" w:rsidRPr="00381420">
        <w:rPr>
          <w:b/>
          <w:bCs/>
        </w:rPr>
        <w:t>CRUD</w:t>
      </w:r>
      <w:r w:rsidR="00381420" w:rsidRPr="00381420">
        <w:t xml:space="preserve"> (Create, Read, Update, Delete) operations using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856AAB5" w14:textId="562277B6" w:rsidR="009404AF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>SQLite3 can be integrated with Python using sqlite3 modul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.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It provides an SQL interface compliant with the DB-API 2.0 specification described by PEP 249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You do not need to install this module separately because it is shipped by default along with Python version 2.5.x onwards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To use sqlite3 module, you must first create a connection object that represents the database and then optionally you can create a cursor object, which will help you in executing all the SQL statements.</w:t>
      </w:r>
    </w:p>
    <w:p w14:paraId="632B9187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AA290C5" w14:textId="06CC39CE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Let's enhance the examples with a more practical use case, focusing on </w:t>
      </w:r>
      <w:r w:rsidRPr="00381420">
        <w:rPr>
          <w:rFonts w:asciiTheme="minorHAnsi" w:eastAsia="Cambria" w:hAnsiTheme="minorHAnsi" w:cstheme="minorHAnsi"/>
          <w:b/>
          <w:color w:val="000000" w:themeColor="text1"/>
        </w:rPr>
        <w:t>Student Record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Managem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. We will simulate managing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by storing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data like their 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enrollment,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name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in the database, and include additional operations like calculating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7604BA9C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3CBBD1" w14:textId="4CF2EAF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F34456">
        <w:rPr>
          <w:rFonts w:asciiTheme="minorHAnsi" w:eastAsia="Cambria" w:hAnsiTheme="minorHAnsi" w:cstheme="minorHAnsi"/>
          <w:b/>
          <w:color w:val="000000" w:themeColor="text1"/>
        </w:rPr>
        <w:t>Install sqlite-database</w:t>
      </w:r>
    </w:p>
    <w:p w14:paraId="6574076D" w14:textId="77777777" w:rsidR="00F34456" w:rsidRP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</w:p>
    <w:p w14:paraId="4B108FB3" w14:textId="2206E2EF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pip install sqlite-database</w:t>
      </w:r>
    </w:p>
    <w:p w14:paraId="17A45B9B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641F69" w14:textId="6B8371A5" w:rsidR="00381420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Database Setup</w:t>
      </w:r>
    </w:p>
    <w:p w14:paraId="1A6DD33D" w14:textId="399B02E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set up an SQLite database to manag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 record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information.</w:t>
      </w:r>
    </w:p>
    <w:p w14:paraId="1AA6EE88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0014A2" w14:textId="0C77FF70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30084A0A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24FF8D3" w14:textId="728F145F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import sqlite3</w:t>
      </w:r>
    </w:p>
    <w:p w14:paraId="2109821B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# Connect to database (or create it)</w:t>
      </w:r>
    </w:p>
    <w:p w14:paraId="65369ACB" w14:textId="760D728D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conn = sqlite3.connect('student_record.db')</w:t>
      </w:r>
    </w:p>
    <w:p w14:paraId="7ADD5720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# Create a cursor object using the cursor() method</w:t>
      </w:r>
    </w:p>
    <w:p w14:paraId="74B0ED73" w14:textId="186470B8" w:rsidR="009404AF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cursor = conn.cursor()</w:t>
      </w:r>
    </w:p>
    <w:p w14:paraId="00940CCD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EF5BDD8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51146C4" w14:textId="1CD4F016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Create an </w:t>
      </w:r>
      <w:r w:rsidR="00CA1775" w:rsidRPr="00CA1775">
        <w:rPr>
          <w:rFonts w:asciiTheme="minorHAnsi" w:eastAsia="Cambria" w:hAnsiTheme="minorHAnsi" w:cstheme="minorHAnsi"/>
          <w:b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Table</w:t>
      </w:r>
    </w:p>
    <w:p w14:paraId="7142697A" w14:textId="08EC30D5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creat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table to stor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details such as </w:t>
      </w:r>
      <w:r>
        <w:rPr>
          <w:rFonts w:asciiTheme="minorHAnsi" w:eastAsia="Cambria" w:hAnsiTheme="minorHAnsi" w:cstheme="minorHAnsi"/>
          <w:bCs/>
          <w:color w:val="000000" w:themeColor="text1"/>
        </w:rPr>
        <w:t>Enrollm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name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4DB276F5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6CAA39D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9CBF6" w14:textId="09637C04" w:rsidR="00F34456" w:rsidRPr="00CA1775" w:rsidRDefault="00CA1775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lastRenderedPageBreak/>
        <w:t xml:space="preserve">Example </w:t>
      </w:r>
    </w:p>
    <w:p w14:paraId="3E3D50E6" w14:textId="77777777" w:rsidR="00CA1775" w:rsidRDefault="00CA1775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5DF2B5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reate students table if it doesn't exist</w:t>
      </w:r>
    </w:p>
    <w:p w14:paraId="1D8EAA8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('''CREATE TABLE IF NOT EXISTS student_record (</w:t>
      </w:r>
    </w:p>
    <w:p w14:paraId="0530FBE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Enrollment INTEGER PRIMARY KEY AUTOINCREMENT,</w:t>
      </w:r>
    </w:p>
    <w:p w14:paraId="433C6DE3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name TEXT NOT NULL,</w:t>
      </w:r>
    </w:p>
    <w:p w14:paraId="0050745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Subject TEXT NOT NULL,</w:t>
      </w:r>
    </w:p>
    <w:p w14:paraId="298AC22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Mark INTEGER NOT NULL</w:t>
      </w:r>
    </w:p>
    <w:p w14:paraId="4B48437E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)''')</w:t>
      </w:r>
    </w:p>
    <w:p w14:paraId="2E52066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BCC57CA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5543BD51" w14:textId="0950A6F8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()</w:t>
      </w:r>
    </w:p>
    <w:p w14:paraId="18898ABB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A511067" w14:textId="5F7FAA25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Insert Student Data</w:t>
      </w:r>
    </w:p>
    <w:p w14:paraId="414B7B3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316D458" w14:textId="09526CE1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et's insert multipl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into the table.</w:t>
      </w:r>
    </w:p>
    <w:p w14:paraId="1C4431CE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B8F6362" w14:textId="06759974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26E455F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Insert multiple employee records</w:t>
      </w:r>
    </w:p>
    <w:p w14:paraId="20C37E9D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 = [</w:t>
      </w:r>
    </w:p>
    <w:p w14:paraId="06DD0D4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6,'ASHUTOSH KUMAR SINGH','PWP',95),</w:t>
      </w:r>
    </w:p>
    <w:p w14:paraId="69521D4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7,'HARSH VISHALBHAI TRIVEDI','PWP',85),</w:t>
      </w:r>
    </w:p>
    <w:p w14:paraId="0E39FC2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27,'VIRAJ PRAKASHBHAI VAGHASIYA','PWP',90),</w:t>
      </w:r>
    </w:p>
    <w:p w14:paraId="618AD8A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46,'SHIVAM ATULKUMAR BHATT', 'PWP',93),</w:t>
      </w:r>
    </w:p>
    <w:p w14:paraId="26A5736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58,'DEVENDRASINH DOLATSINH JADEJA','PWP',75)</w:t>
      </w:r>
    </w:p>
    <w:p w14:paraId="4BA91F4C" w14:textId="1B6FF61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]</w:t>
      </w:r>
    </w:p>
    <w:p w14:paraId="32227A1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Using executemany to insert multiple records</w:t>
      </w:r>
    </w:p>
    <w:p w14:paraId="6FB2387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cursor.executemany('''INSERT INTO student_record (Enrollment, name, subject,Mark) </w:t>
      </w:r>
    </w:p>
    <w:p w14:paraId="232C257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  VALUES (?, ?, ?,?)''', student_record)</w:t>
      </w:r>
    </w:p>
    <w:p w14:paraId="6FA5F49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A5EF3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78F2D020" w14:textId="14D71C93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()</w:t>
      </w:r>
    </w:p>
    <w:p w14:paraId="7AAA797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6D9E857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95A0182" w14:textId="60F026C0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Fetch </w:t>
      </w:r>
      <w:r w:rsidR="0089020E"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Data</w:t>
      </w:r>
    </w:p>
    <w:p w14:paraId="7AC038E9" w14:textId="0FAEABF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Let’s retrieve and display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records.</w:t>
      </w:r>
    </w:p>
    <w:p w14:paraId="1D897300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DEEB4A4" w14:textId="2522C068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7F1DCD9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Fetch all student records</w:t>
      </w:r>
    </w:p>
    <w:p w14:paraId="35651A6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('SELECT * FROM student_record')</w:t>
      </w:r>
    </w:p>
    <w:p w14:paraId="4A04271B" w14:textId="413C0E21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rows = cursor.fetchall()</w:t>
      </w:r>
    </w:p>
    <w:p w14:paraId="1C5D06E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Display the results</w:t>
      </w:r>
    </w:p>
    <w:p w14:paraId="37DEE9CB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print("All Student Records:")</w:t>
      </w:r>
    </w:p>
    <w:p w14:paraId="7DBBDFB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for row in rows:</w:t>
      </w:r>
    </w:p>
    <w:p w14:paraId="4DAAB853" w14:textId="2B8280E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print(row)</w:t>
      </w:r>
    </w:p>
    <w:p w14:paraId="476D844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DA55B6A" w14:textId="641A9CAB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>Fetch Data with Specific Criteria</w:t>
      </w:r>
    </w:p>
    <w:p w14:paraId="0266EAB1" w14:textId="5F7B9DCD" w:rsidR="00F34456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Let’s fetch employees who earn more than </w:t>
      </w:r>
      <w:r>
        <w:rPr>
          <w:rFonts w:asciiTheme="minorHAnsi" w:eastAsia="Cambria" w:hAnsiTheme="minorHAnsi" w:cstheme="minorHAnsi"/>
          <w:bCs/>
          <w:color w:val="000000" w:themeColor="text1"/>
        </w:rPr>
        <w:t>90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58B5F514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202C18A" w14:textId="679ACA60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34B007A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# Fetch student got more than 90</w:t>
      </w:r>
    </w:p>
    <w:p w14:paraId="6022E830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cursor.execute('SELECT name, subject, Mark FROM student_record WHERE Mark &gt; 90')</w:t>
      </w:r>
    </w:p>
    <w:p w14:paraId="363254B3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high_marks = cursor.fetchall()</w:t>
      </w:r>
    </w:p>
    <w:p w14:paraId="43E83A02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06368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print("\nStudents with Marks greater than 90:")</w:t>
      </w:r>
    </w:p>
    <w:p w14:paraId="6C6747D6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for student in high_marks:</w:t>
      </w:r>
    </w:p>
    <w:p w14:paraId="7FD80725" w14:textId="513BD8AC" w:rsid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   print(student)</w:t>
      </w:r>
    </w:p>
    <w:p w14:paraId="3C6AAA3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12056FC" w14:textId="10932999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Update Student Information</w:t>
      </w:r>
    </w:p>
    <w:p w14:paraId="00C3AE8B" w14:textId="5227D62F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Suppos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gets a rais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in mark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. We can update their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using an UPDATE statement.</w:t>
      </w:r>
    </w:p>
    <w:p w14:paraId="77DD4FD1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EC6DC3C" w14:textId="556F2221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6E917E1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Update MArk for Ashutosh kumar (PWP)</w:t>
      </w:r>
    </w:p>
    <w:p w14:paraId="5E9FEEEF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cursor.execute('''UPDATE student_record SET Mark = 98 </w:t>
      </w:r>
    </w:p>
    <w:p w14:paraId="389E1C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WHERE name = 'ASHUTOSH KUMAR SINGH' AND subject = 'PWP' ''')</w:t>
      </w:r>
    </w:p>
    <w:p w14:paraId="24C831E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F2F05D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7674F0A" w14:textId="769947E9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()</w:t>
      </w:r>
    </w:p>
    <w:p w14:paraId="214FF91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lastRenderedPageBreak/>
        <w:t># Verify the update</w:t>
      </w:r>
    </w:p>
    <w:p w14:paraId="1412D12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('SELECT name, MArk FROM student_record WHERE name = "ASHUTOSH KUMAR SINGH"')</w:t>
      </w:r>
    </w:p>
    <w:p w14:paraId="30ED8B3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mark = cursor.fetchone()</w:t>
      </w:r>
    </w:p>
    <w:p w14:paraId="1282EECE" w14:textId="2401DD73" w:rsidR="0089020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f"\nUpdated Mark for {updated_mark[0]}: {updated_mark[1]}")</w:t>
      </w:r>
    </w:p>
    <w:p w14:paraId="460EF249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A52822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4680A6" w14:textId="6ACB33F4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Delete a Student</w:t>
      </w:r>
    </w:p>
    <w:p w14:paraId="3FC6CD90" w14:textId="33459DCA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et’s remov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rom the database.</w:t>
      </w:r>
    </w:p>
    <w:p w14:paraId="600087A8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CE6B698" w14:textId="1648D6CE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: </w:t>
      </w:r>
    </w:p>
    <w:p w14:paraId="3E395369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Delete a student record (e.g.,DEVENDRASINH DOLATSINH JADEJA )</w:t>
      </w:r>
    </w:p>
    <w:p w14:paraId="3841AC8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('''DELETE FROM student_record WHERE name = 'DEVENDRASINH DOLATSINH JADEJA' ''')</w:t>
      </w:r>
    </w:p>
    <w:p w14:paraId="4A837DA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78FACA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939D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()</w:t>
      </w:r>
    </w:p>
    <w:p w14:paraId="0C4FE74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0677AE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Verify the deletion</w:t>
      </w:r>
    </w:p>
    <w:p w14:paraId="4CE21AE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('SELECT * FROM student_record WHERE name = "DEVENDRASINH DOLATSINH JADEJA"')</w:t>
      </w:r>
    </w:p>
    <w:p w14:paraId="192DD71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deleted_name = cursor.fetchone()</w:t>
      </w:r>
    </w:p>
    <w:p w14:paraId="0EA0A34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3A3ED0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if deleted_name is None:</w:t>
      </w:r>
    </w:p>
    <w:p w14:paraId="28E27047" w14:textId="02C8D50D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print("\nDEVENDRASINH DOLATSINH JADEJA has been successfully deleted.")</w:t>
      </w:r>
    </w:p>
    <w:p w14:paraId="1C44AF2D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F20686" w14:textId="3DC82391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Calculate Average Mark</w:t>
      </w:r>
    </w:p>
    <w:p w14:paraId="7636201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33B4755" w14:textId="2BA0E51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Let’s calculate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of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35A4A73E" w14:textId="3B18FBDA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7619FB3E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alculate the average Mark</w:t>
      </w:r>
    </w:p>
    <w:p w14:paraId="5DC87395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('''SELECT AVG(Mark) FROM student_record''')</w:t>
      </w:r>
    </w:p>
    <w:p w14:paraId="6E06F0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avg_mark = cursor.fetchone()[0]</w:t>
      </w:r>
    </w:p>
    <w:p w14:paraId="1B5566C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C3E350" w14:textId="3653A57F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f"\nThe average mark of students is: ${avg_mark:.2f}")</w:t>
      </w:r>
    </w:p>
    <w:p w14:paraId="5A586265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CB72B7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0709744" w14:textId="5212CA6C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lastRenderedPageBreak/>
        <w:t>Close the Database Connection</w:t>
      </w:r>
    </w:p>
    <w:p w14:paraId="0DE5CC58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FBA432" w14:textId="61F94DD6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Always close the connection after completing your operations.</w:t>
      </w:r>
    </w:p>
    <w:p w14:paraId="333DCD2F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F4F137A" w14:textId="17AB270F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66DD4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lose the connection</w:t>
      </w:r>
    </w:p>
    <w:p w14:paraId="2065B01F" w14:textId="534FC5DC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lose()</w:t>
      </w:r>
    </w:p>
    <w:p w14:paraId="6B55B158" w14:textId="77777777" w:rsidR="00B93789" w:rsidRDefault="00B93789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B5364B4" w14:textId="405AA126" w:rsidR="00B93789" w:rsidRDefault="00B93789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B93789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4944F282" wp14:editId="541D7CAA">
            <wp:extent cx="6858000" cy="4740910"/>
            <wp:effectExtent l="0" t="0" r="0" b="2540"/>
            <wp:docPr id="169351235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1235" name="Picture 1" descr="A screenshot of a computer screen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4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3789">
        <w:rPr>
          <w:rFonts w:asciiTheme="minorHAnsi" w:eastAsia="Cambria" w:hAnsiTheme="minorHAnsi" w:cstheme="minorHAnsi"/>
          <w:bCs/>
          <w:color w:val="000000" w:themeColor="text1"/>
        </w:rPr>
        <w:drawing>
          <wp:inline distT="0" distB="0" distL="0" distR="0" wp14:anchorId="6FE512C2" wp14:editId="18821CBB">
            <wp:extent cx="6858000" cy="2616835"/>
            <wp:effectExtent l="0" t="0" r="0" b="0"/>
            <wp:docPr id="1097698828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698828" name="Picture 1" descr="A screen 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9354" w14:textId="77777777" w:rsidR="00F34456" w:rsidRPr="00CE3B92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2266755" w14:textId="4489F108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2805BF94" w14:textId="51B8B05E" w:rsidR="00B2644D" w:rsidRDefault="007F1933" w:rsidP="00B2644D">
      <w:pPr>
        <w:pStyle w:val="NormalWeb"/>
        <w:ind w:left="720"/>
      </w:pPr>
      <w:r w:rsidRPr="007F1933">
        <w:t xml:space="preserve">Modify the system to allow a student to enroll in multiple </w:t>
      </w:r>
      <w:r>
        <w:t xml:space="preserve">subjects </w:t>
      </w:r>
      <w:r w:rsidRPr="007F1933">
        <w:t>at once</w:t>
      </w:r>
    </w:p>
    <w:p w14:paraId="76FC7824" w14:textId="77777777" w:rsidR="00B2644D" w:rsidRPr="00B2644D" w:rsidRDefault="00B2644D" w:rsidP="00B2644D">
      <w:pPr>
        <w:pStyle w:val="NormalWeb"/>
        <w:ind w:left="720"/>
      </w:pPr>
      <w:r w:rsidRPr="00B2644D">
        <w:t xml:space="preserve">import </w:t>
      </w:r>
      <w:r w:rsidRPr="00B2644D">
        <w:rPr>
          <w:u w:val="single"/>
        </w:rPr>
        <w:t>sqlite3</w:t>
      </w:r>
    </w:p>
    <w:p w14:paraId="4E9A0765" w14:textId="77777777" w:rsidR="00B2644D" w:rsidRPr="00B2644D" w:rsidRDefault="00B2644D" w:rsidP="00B2644D">
      <w:pPr>
        <w:pStyle w:val="NormalWeb"/>
        <w:ind w:left="720"/>
      </w:pPr>
      <w:r w:rsidRPr="00B2644D">
        <w:t># Connect to database (or create it)</w:t>
      </w:r>
    </w:p>
    <w:p w14:paraId="061A9386" w14:textId="77777777" w:rsidR="00B2644D" w:rsidRPr="00B2644D" w:rsidRDefault="00B2644D" w:rsidP="00B2644D">
      <w:pPr>
        <w:pStyle w:val="NormalWeb"/>
        <w:ind w:left="720"/>
      </w:pPr>
      <w:r w:rsidRPr="00B2644D">
        <w:t xml:space="preserve">conn = </w:t>
      </w:r>
      <w:r w:rsidRPr="00B2644D">
        <w:rPr>
          <w:u w:val="single"/>
        </w:rPr>
        <w:t>sqlite3</w:t>
      </w:r>
      <w:r w:rsidRPr="00B2644D">
        <w:t>.connect('multiple_student_subjects.db')</w:t>
      </w:r>
    </w:p>
    <w:p w14:paraId="449A2963" w14:textId="77777777" w:rsidR="00B2644D" w:rsidRPr="00B2644D" w:rsidRDefault="00B2644D" w:rsidP="00B2644D">
      <w:pPr>
        <w:pStyle w:val="NormalWeb"/>
        <w:ind w:left="720"/>
      </w:pPr>
      <w:r w:rsidRPr="00B2644D">
        <w:t># Create a cursor object using the cursor() method</w:t>
      </w:r>
    </w:p>
    <w:p w14:paraId="69328D29" w14:textId="77777777" w:rsidR="00B2644D" w:rsidRPr="00B2644D" w:rsidRDefault="00B2644D" w:rsidP="00B2644D">
      <w:pPr>
        <w:pStyle w:val="NormalWeb"/>
        <w:ind w:left="720"/>
      </w:pPr>
      <w:r w:rsidRPr="00B2644D">
        <w:t>cursor = conn.cursor()</w:t>
      </w:r>
    </w:p>
    <w:p w14:paraId="535E41B3" w14:textId="77777777" w:rsidR="00B2644D" w:rsidRPr="00B2644D" w:rsidRDefault="00B2644D" w:rsidP="00B2644D">
      <w:pPr>
        <w:pStyle w:val="NormalWeb"/>
        <w:ind w:left="720"/>
      </w:pPr>
    </w:p>
    <w:p w14:paraId="620B47C4" w14:textId="77777777" w:rsidR="00B2644D" w:rsidRPr="00B2644D" w:rsidRDefault="00B2644D" w:rsidP="00B2644D">
      <w:pPr>
        <w:pStyle w:val="NormalWeb"/>
        <w:ind w:left="720"/>
      </w:pPr>
      <w:r w:rsidRPr="00B2644D">
        <w:t># Drop old table for clean start</w:t>
      </w:r>
    </w:p>
    <w:p w14:paraId="65CD1EF0" w14:textId="77777777" w:rsidR="00B2644D" w:rsidRPr="00B2644D" w:rsidRDefault="00B2644D" w:rsidP="00B2644D">
      <w:pPr>
        <w:pStyle w:val="NormalWeb"/>
        <w:ind w:left="720"/>
      </w:pPr>
      <w:r w:rsidRPr="00B2644D">
        <w:t>cursor.execute('DROP TABLE IF EXISTS multiple_student_subjects')</w:t>
      </w:r>
    </w:p>
    <w:p w14:paraId="0928DD3E" w14:textId="77777777" w:rsidR="00B2644D" w:rsidRPr="00B2644D" w:rsidRDefault="00B2644D" w:rsidP="00B2644D">
      <w:pPr>
        <w:pStyle w:val="NormalWeb"/>
        <w:ind w:left="720"/>
      </w:pPr>
    </w:p>
    <w:p w14:paraId="7FBC5741" w14:textId="77777777" w:rsidR="00B2644D" w:rsidRPr="00B2644D" w:rsidRDefault="00B2644D" w:rsidP="00B2644D">
      <w:pPr>
        <w:pStyle w:val="NormalWeb"/>
        <w:ind w:left="720"/>
      </w:pPr>
      <w:r w:rsidRPr="00B2644D">
        <w:t># Create table with composite primary key</w:t>
      </w:r>
    </w:p>
    <w:p w14:paraId="776C609B" w14:textId="77777777" w:rsidR="00B2644D" w:rsidRPr="00B2644D" w:rsidRDefault="00B2644D" w:rsidP="00B2644D">
      <w:pPr>
        <w:pStyle w:val="NormalWeb"/>
        <w:ind w:left="720"/>
      </w:pPr>
      <w:r w:rsidRPr="00B2644D">
        <w:t>cursor.execute('''</w:t>
      </w:r>
    </w:p>
    <w:p w14:paraId="13C30E3A" w14:textId="77777777" w:rsidR="00B2644D" w:rsidRPr="00B2644D" w:rsidRDefault="00B2644D" w:rsidP="00B2644D">
      <w:pPr>
        <w:pStyle w:val="NormalWeb"/>
        <w:ind w:left="720"/>
      </w:pPr>
      <w:r w:rsidRPr="00B2644D">
        <w:t>    CREATE TABLE multiple_student_subjects (</w:t>
      </w:r>
    </w:p>
    <w:p w14:paraId="3D057A8C" w14:textId="77777777" w:rsidR="00B2644D" w:rsidRPr="00B2644D" w:rsidRDefault="00B2644D" w:rsidP="00B2644D">
      <w:pPr>
        <w:pStyle w:val="NormalWeb"/>
        <w:ind w:left="720"/>
      </w:pPr>
      <w:r w:rsidRPr="00B2644D">
        <w:t>        Enrollment INTEGER,</w:t>
      </w:r>
    </w:p>
    <w:p w14:paraId="163B1E89" w14:textId="77777777" w:rsidR="00B2644D" w:rsidRPr="00B2644D" w:rsidRDefault="00B2644D" w:rsidP="00B2644D">
      <w:pPr>
        <w:pStyle w:val="NormalWeb"/>
        <w:ind w:left="720"/>
      </w:pPr>
      <w:r w:rsidRPr="00B2644D">
        <w:t>        name TEXT NOT NULL,</w:t>
      </w:r>
    </w:p>
    <w:p w14:paraId="750F20CB" w14:textId="77777777" w:rsidR="00B2644D" w:rsidRPr="00B2644D" w:rsidRDefault="00B2644D" w:rsidP="00B2644D">
      <w:pPr>
        <w:pStyle w:val="NormalWeb"/>
        <w:ind w:left="720"/>
      </w:pPr>
      <w:r w:rsidRPr="00B2644D">
        <w:t>        Subject TEXT NOT NULL,</w:t>
      </w:r>
    </w:p>
    <w:p w14:paraId="606A0055" w14:textId="77777777" w:rsidR="00B2644D" w:rsidRPr="00B2644D" w:rsidRDefault="00B2644D" w:rsidP="00B2644D">
      <w:pPr>
        <w:pStyle w:val="NormalWeb"/>
        <w:ind w:left="720"/>
      </w:pPr>
      <w:r w:rsidRPr="00B2644D">
        <w:t>        Mark INTEGER NOT NULL,</w:t>
      </w:r>
    </w:p>
    <w:p w14:paraId="5D9BAEFE" w14:textId="77777777" w:rsidR="00B2644D" w:rsidRPr="00B2644D" w:rsidRDefault="00B2644D" w:rsidP="00B2644D">
      <w:pPr>
        <w:pStyle w:val="NormalWeb"/>
        <w:ind w:left="720"/>
      </w:pPr>
      <w:r w:rsidRPr="00B2644D">
        <w:t>        PRIMARY KEY (Enrollment, Subject)</w:t>
      </w:r>
    </w:p>
    <w:p w14:paraId="3895389D" w14:textId="77777777" w:rsidR="00B2644D" w:rsidRPr="00B2644D" w:rsidRDefault="00B2644D" w:rsidP="00B2644D">
      <w:pPr>
        <w:pStyle w:val="NormalWeb"/>
        <w:ind w:left="720"/>
      </w:pPr>
      <w:r w:rsidRPr="00B2644D">
        <w:t>    )</w:t>
      </w:r>
    </w:p>
    <w:p w14:paraId="4FA9BFEB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''')</w:t>
      </w:r>
    </w:p>
    <w:p w14:paraId="3E346EE4" w14:textId="77777777" w:rsidR="00B2644D" w:rsidRPr="00B2644D" w:rsidRDefault="00B2644D" w:rsidP="00B2644D">
      <w:pPr>
        <w:pStyle w:val="NormalWeb"/>
        <w:ind w:left="720"/>
      </w:pPr>
      <w:r w:rsidRPr="00B2644D">
        <w:t>conn.commit()</w:t>
      </w:r>
    </w:p>
    <w:p w14:paraId="7C8EF678" w14:textId="77777777" w:rsidR="00B2644D" w:rsidRPr="00B2644D" w:rsidRDefault="00B2644D" w:rsidP="00B2644D">
      <w:pPr>
        <w:pStyle w:val="NormalWeb"/>
        <w:ind w:left="720"/>
      </w:pPr>
    </w:p>
    <w:p w14:paraId="13924B0A" w14:textId="77777777" w:rsidR="00B2644D" w:rsidRPr="00B2644D" w:rsidRDefault="00B2644D" w:rsidP="00B2644D">
      <w:pPr>
        <w:pStyle w:val="NormalWeb"/>
        <w:ind w:left="720"/>
      </w:pPr>
      <w:r w:rsidRPr="00B2644D">
        <w:t># Student records</w:t>
      </w:r>
    </w:p>
    <w:p w14:paraId="6E557268" w14:textId="77777777" w:rsidR="00B2644D" w:rsidRPr="00B2644D" w:rsidRDefault="00B2644D" w:rsidP="00B2644D">
      <w:pPr>
        <w:pStyle w:val="NormalWeb"/>
        <w:ind w:left="720"/>
      </w:pPr>
      <w:r w:rsidRPr="00B2644D">
        <w:t>multiple_student_subjects = [</w:t>
      </w:r>
    </w:p>
    <w:p w14:paraId="5F12ED53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PWP', 99),</w:t>
      </w:r>
    </w:p>
    <w:p w14:paraId="74277891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ICE', 99),</w:t>
      </w:r>
    </w:p>
    <w:p w14:paraId="294956B3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DMGT', 99),</w:t>
      </w:r>
    </w:p>
    <w:p w14:paraId="7D8FECF6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DSC', 99),</w:t>
      </w:r>
    </w:p>
    <w:p w14:paraId="158294B4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SS', 99),</w:t>
      </w:r>
    </w:p>
    <w:p w14:paraId="4D8F7044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SPDT', 99),</w:t>
      </w:r>
    </w:p>
    <w:p w14:paraId="12D2C75C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APTI', 99),</w:t>
      </w:r>
    </w:p>
    <w:p w14:paraId="3B36C20E" w14:textId="77777777" w:rsidR="00B2644D" w:rsidRPr="00B2644D" w:rsidRDefault="00B2644D" w:rsidP="00B2644D">
      <w:pPr>
        <w:pStyle w:val="NormalWeb"/>
        <w:ind w:left="720"/>
      </w:pPr>
      <w:r w:rsidRPr="00B2644D">
        <w:t>    (92400133189, 'om', 'COA', 99)</w:t>
      </w:r>
    </w:p>
    <w:p w14:paraId="3EBF5E50" w14:textId="77777777" w:rsidR="00B2644D" w:rsidRPr="00B2644D" w:rsidRDefault="00B2644D" w:rsidP="00B2644D">
      <w:pPr>
        <w:pStyle w:val="NormalWeb"/>
        <w:ind w:left="720"/>
      </w:pPr>
      <w:r w:rsidRPr="00B2644D">
        <w:t>]</w:t>
      </w:r>
    </w:p>
    <w:p w14:paraId="4E920AFD" w14:textId="77777777" w:rsidR="00B2644D" w:rsidRPr="00B2644D" w:rsidRDefault="00B2644D" w:rsidP="00B2644D">
      <w:pPr>
        <w:pStyle w:val="NormalWeb"/>
        <w:ind w:left="720"/>
      </w:pPr>
      <w:r w:rsidRPr="00B2644D">
        <w:t>cursor.executemany('''</w:t>
      </w:r>
    </w:p>
    <w:p w14:paraId="53BC6347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INSERT INTO multiple_student_subjects (Enrollment, name, Subject, Mark) </w:t>
      </w:r>
    </w:p>
    <w:p w14:paraId="7D396CB0" w14:textId="77777777" w:rsidR="00B2644D" w:rsidRPr="00B2644D" w:rsidRDefault="00B2644D" w:rsidP="00B2644D">
      <w:pPr>
        <w:pStyle w:val="NormalWeb"/>
        <w:ind w:left="720"/>
      </w:pPr>
      <w:r w:rsidRPr="00B2644D">
        <w:t>    VALUES (?, ?, ?, ?)</w:t>
      </w:r>
    </w:p>
    <w:p w14:paraId="1F0B8A3C" w14:textId="77777777" w:rsidR="00B2644D" w:rsidRPr="00B2644D" w:rsidRDefault="00B2644D" w:rsidP="00B2644D">
      <w:pPr>
        <w:pStyle w:val="NormalWeb"/>
        <w:ind w:left="720"/>
      </w:pPr>
      <w:r w:rsidRPr="00B2644D">
        <w:t>''', multiple_student_subjects)</w:t>
      </w:r>
    </w:p>
    <w:p w14:paraId="18C2E1A9" w14:textId="77777777" w:rsidR="00B2644D" w:rsidRPr="00B2644D" w:rsidRDefault="00B2644D" w:rsidP="00B2644D">
      <w:pPr>
        <w:pStyle w:val="NormalWeb"/>
        <w:ind w:left="720"/>
      </w:pPr>
      <w:r w:rsidRPr="00B2644D">
        <w:t>conn.commit()</w:t>
      </w:r>
    </w:p>
    <w:p w14:paraId="0757DD46" w14:textId="77777777" w:rsidR="00B2644D" w:rsidRPr="00B2644D" w:rsidRDefault="00B2644D" w:rsidP="00B2644D">
      <w:pPr>
        <w:pStyle w:val="NormalWeb"/>
        <w:ind w:left="720"/>
      </w:pPr>
    </w:p>
    <w:p w14:paraId="50D087D7" w14:textId="77777777" w:rsidR="00B2644D" w:rsidRPr="00B2644D" w:rsidRDefault="00B2644D" w:rsidP="00B2644D">
      <w:pPr>
        <w:pStyle w:val="NormalWeb"/>
        <w:ind w:left="720"/>
      </w:pPr>
      <w:r w:rsidRPr="00B2644D">
        <w:t># Fetch all records</w:t>
      </w:r>
    </w:p>
    <w:p w14:paraId="6AF832E5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cursor.execute('SELECT * FROM multiple_student_subjects')</w:t>
      </w:r>
    </w:p>
    <w:p w14:paraId="4EC57BB1" w14:textId="77777777" w:rsidR="00B2644D" w:rsidRPr="00B2644D" w:rsidRDefault="00B2644D" w:rsidP="00B2644D">
      <w:pPr>
        <w:pStyle w:val="NormalWeb"/>
        <w:ind w:left="720"/>
      </w:pPr>
      <w:r w:rsidRPr="00B2644D">
        <w:t>rows = cursor.fetchall()</w:t>
      </w:r>
    </w:p>
    <w:p w14:paraId="092722ED" w14:textId="77777777" w:rsidR="00B2644D" w:rsidRPr="00B2644D" w:rsidRDefault="00B2644D" w:rsidP="00B2644D">
      <w:pPr>
        <w:pStyle w:val="NormalWeb"/>
        <w:ind w:left="720"/>
      </w:pPr>
      <w:r w:rsidRPr="00B2644D">
        <w:t>print("All Student Subjects Records:")</w:t>
      </w:r>
    </w:p>
    <w:p w14:paraId="3D73879C" w14:textId="77777777" w:rsidR="00B2644D" w:rsidRPr="00B2644D" w:rsidRDefault="00B2644D" w:rsidP="00B2644D">
      <w:pPr>
        <w:pStyle w:val="NormalWeb"/>
        <w:ind w:left="720"/>
      </w:pPr>
      <w:r w:rsidRPr="00B2644D">
        <w:t>for row in rows:</w:t>
      </w:r>
    </w:p>
    <w:p w14:paraId="14263747" w14:textId="77777777" w:rsidR="00B2644D" w:rsidRPr="00B2644D" w:rsidRDefault="00B2644D" w:rsidP="00B2644D">
      <w:pPr>
        <w:pStyle w:val="NormalWeb"/>
        <w:ind w:left="720"/>
      </w:pPr>
      <w:r w:rsidRPr="00B2644D">
        <w:t>    print(row)</w:t>
      </w:r>
    </w:p>
    <w:p w14:paraId="19235CD6" w14:textId="77777777" w:rsidR="00B2644D" w:rsidRPr="00B2644D" w:rsidRDefault="00B2644D" w:rsidP="00B2644D">
      <w:pPr>
        <w:pStyle w:val="NormalWeb"/>
        <w:ind w:left="720"/>
      </w:pPr>
    </w:p>
    <w:p w14:paraId="7CAD4080" w14:textId="77777777" w:rsidR="00B2644D" w:rsidRPr="00B2644D" w:rsidRDefault="00B2644D" w:rsidP="00B2644D">
      <w:pPr>
        <w:pStyle w:val="NormalWeb"/>
        <w:ind w:left="720"/>
      </w:pPr>
      <w:r w:rsidRPr="00B2644D">
        <w:t># Subjects with Marks &gt; 90</w:t>
      </w:r>
    </w:p>
    <w:p w14:paraId="1D9068A3" w14:textId="77777777" w:rsidR="00B2644D" w:rsidRPr="00B2644D" w:rsidRDefault="00B2644D" w:rsidP="00B2644D">
      <w:pPr>
        <w:pStyle w:val="NormalWeb"/>
        <w:ind w:left="720"/>
      </w:pPr>
      <w:r w:rsidRPr="00B2644D">
        <w:t>cursor.execute('SELECT name, Subject, Mark FROM multiple_student_subjects WHERE Mark &gt; 90')</w:t>
      </w:r>
    </w:p>
    <w:p w14:paraId="480AEBB0" w14:textId="77777777" w:rsidR="00B2644D" w:rsidRPr="00B2644D" w:rsidRDefault="00B2644D" w:rsidP="00B2644D">
      <w:pPr>
        <w:pStyle w:val="NormalWeb"/>
        <w:ind w:left="720"/>
      </w:pPr>
      <w:r w:rsidRPr="00B2644D">
        <w:t>high_marks = cursor.fetchall()</w:t>
      </w:r>
    </w:p>
    <w:p w14:paraId="66009ACC" w14:textId="77777777" w:rsidR="00B2644D" w:rsidRPr="00B2644D" w:rsidRDefault="00B2644D" w:rsidP="00B2644D">
      <w:pPr>
        <w:pStyle w:val="NormalWeb"/>
        <w:ind w:left="720"/>
      </w:pPr>
      <w:r w:rsidRPr="00B2644D">
        <w:t>print("\nSubjects with Marks greater than 90:")</w:t>
      </w:r>
    </w:p>
    <w:p w14:paraId="403F7879" w14:textId="77777777" w:rsidR="00B2644D" w:rsidRPr="00B2644D" w:rsidRDefault="00B2644D" w:rsidP="00B2644D">
      <w:pPr>
        <w:pStyle w:val="NormalWeb"/>
        <w:ind w:left="720"/>
      </w:pPr>
      <w:r w:rsidRPr="00B2644D">
        <w:t>for subject in high_marks:</w:t>
      </w:r>
    </w:p>
    <w:p w14:paraId="5DFD972B" w14:textId="77777777" w:rsidR="00B2644D" w:rsidRPr="00B2644D" w:rsidRDefault="00B2644D" w:rsidP="00B2644D">
      <w:pPr>
        <w:pStyle w:val="NormalWeb"/>
        <w:ind w:left="720"/>
      </w:pPr>
      <w:r w:rsidRPr="00B2644D">
        <w:t>    print(subject)</w:t>
      </w:r>
    </w:p>
    <w:p w14:paraId="649D24F6" w14:textId="77777777" w:rsidR="00B2644D" w:rsidRPr="00B2644D" w:rsidRDefault="00B2644D" w:rsidP="00B2644D">
      <w:pPr>
        <w:pStyle w:val="NormalWeb"/>
        <w:ind w:left="720"/>
      </w:pPr>
    </w:p>
    <w:p w14:paraId="7B9FD11F" w14:textId="77777777" w:rsidR="00B2644D" w:rsidRPr="00B2644D" w:rsidRDefault="00B2644D" w:rsidP="00B2644D">
      <w:pPr>
        <w:pStyle w:val="NormalWeb"/>
        <w:ind w:left="720"/>
      </w:pPr>
      <w:r w:rsidRPr="00B2644D">
        <w:t># Update Mark for COA</w:t>
      </w:r>
    </w:p>
    <w:p w14:paraId="3D2697B6" w14:textId="77777777" w:rsidR="00B2644D" w:rsidRPr="00B2644D" w:rsidRDefault="00B2644D" w:rsidP="00B2644D">
      <w:pPr>
        <w:pStyle w:val="NormalWeb"/>
        <w:ind w:left="720"/>
      </w:pPr>
      <w:r w:rsidRPr="00B2644D">
        <w:t>cursor.execute('''</w:t>
      </w:r>
    </w:p>
    <w:p w14:paraId="0C96E7EE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UPDATE multiple_student_subjects </w:t>
      </w:r>
    </w:p>
    <w:p w14:paraId="144C3B87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T Mark = 98 </w:t>
      </w:r>
    </w:p>
    <w:p w14:paraId="4B946802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ICE'</w:t>
      </w:r>
    </w:p>
    <w:p w14:paraId="1766F6E3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641A13FE" w14:textId="77777777" w:rsidR="00B2644D" w:rsidRPr="00B2644D" w:rsidRDefault="00B2644D" w:rsidP="00B2644D">
      <w:pPr>
        <w:pStyle w:val="NormalWeb"/>
        <w:ind w:left="720"/>
      </w:pPr>
      <w:r w:rsidRPr="00B2644D">
        <w:t>conn.commit()</w:t>
      </w:r>
    </w:p>
    <w:p w14:paraId="577DD396" w14:textId="77777777" w:rsidR="00B2644D" w:rsidRPr="00B2644D" w:rsidRDefault="00B2644D" w:rsidP="00B2644D">
      <w:pPr>
        <w:pStyle w:val="NormalWeb"/>
        <w:ind w:left="720"/>
      </w:pPr>
    </w:p>
    <w:p w14:paraId="112AF2F1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# Verify the update</w:t>
      </w:r>
    </w:p>
    <w:p w14:paraId="37B6CC09" w14:textId="77777777" w:rsidR="00B2644D" w:rsidRPr="00B2644D" w:rsidRDefault="00B2644D" w:rsidP="00B2644D">
      <w:pPr>
        <w:pStyle w:val="NormalWeb"/>
        <w:ind w:left="720"/>
      </w:pPr>
      <w:r w:rsidRPr="00B2644D">
        <w:t>cursor.execute('''</w:t>
      </w:r>
    </w:p>
    <w:p w14:paraId="7ABE4FDB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LECT Subject, Mark FROM multiple_student_subjects </w:t>
      </w:r>
    </w:p>
    <w:p w14:paraId="720A758C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ICE'</w:t>
      </w:r>
    </w:p>
    <w:p w14:paraId="164C78C5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0EC1C941" w14:textId="77777777" w:rsidR="00B2644D" w:rsidRPr="00B2644D" w:rsidRDefault="00B2644D" w:rsidP="00B2644D">
      <w:pPr>
        <w:pStyle w:val="NormalWeb"/>
        <w:ind w:left="720"/>
      </w:pPr>
      <w:r w:rsidRPr="00B2644D">
        <w:t>updated = cursor.fetchone()</w:t>
      </w:r>
    </w:p>
    <w:p w14:paraId="3B52721E" w14:textId="77777777" w:rsidR="00B2644D" w:rsidRPr="00B2644D" w:rsidRDefault="00B2644D" w:rsidP="00B2644D">
      <w:pPr>
        <w:pStyle w:val="NormalWeb"/>
        <w:ind w:left="720"/>
      </w:pPr>
      <w:r w:rsidRPr="00B2644D">
        <w:t>print(</w:t>
      </w:r>
      <w:r w:rsidRPr="00B2644D">
        <w:rPr>
          <w:i/>
          <w:iCs/>
        </w:rPr>
        <w:t>f</w:t>
      </w:r>
      <w:r w:rsidRPr="00B2644D">
        <w:t>"\nUpdated Mark for ICE: {updated[1]}")</w:t>
      </w:r>
    </w:p>
    <w:p w14:paraId="64F0C8E1" w14:textId="77777777" w:rsidR="00B2644D" w:rsidRPr="00B2644D" w:rsidRDefault="00B2644D" w:rsidP="00B2644D">
      <w:pPr>
        <w:pStyle w:val="NormalWeb"/>
        <w:ind w:left="720"/>
      </w:pPr>
    </w:p>
    <w:p w14:paraId="045753BB" w14:textId="77777777" w:rsidR="00B2644D" w:rsidRPr="00B2644D" w:rsidRDefault="00B2644D" w:rsidP="00B2644D">
      <w:pPr>
        <w:pStyle w:val="NormalWeb"/>
        <w:ind w:left="720"/>
      </w:pPr>
      <w:r w:rsidRPr="00B2644D">
        <w:t># Delete marks for 'SS' subject</w:t>
      </w:r>
    </w:p>
    <w:p w14:paraId="2533E74E" w14:textId="77777777" w:rsidR="00B2644D" w:rsidRPr="00B2644D" w:rsidRDefault="00B2644D" w:rsidP="00B2644D">
      <w:pPr>
        <w:pStyle w:val="NormalWeb"/>
        <w:ind w:left="720"/>
      </w:pPr>
      <w:r w:rsidRPr="00B2644D">
        <w:t>cursor.execute('''</w:t>
      </w:r>
    </w:p>
    <w:p w14:paraId="533D61EB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DELETE FROM multiple_student_subjects </w:t>
      </w:r>
    </w:p>
    <w:p w14:paraId="74E25241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DMGT'</w:t>
      </w:r>
    </w:p>
    <w:p w14:paraId="297A784F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5A66295E" w14:textId="77777777" w:rsidR="00B2644D" w:rsidRPr="00B2644D" w:rsidRDefault="00B2644D" w:rsidP="00B2644D">
      <w:pPr>
        <w:pStyle w:val="NormalWeb"/>
        <w:ind w:left="720"/>
      </w:pPr>
      <w:r w:rsidRPr="00B2644D">
        <w:t>conn.commit()</w:t>
      </w:r>
    </w:p>
    <w:p w14:paraId="1C4DDD9B" w14:textId="77777777" w:rsidR="00B2644D" w:rsidRPr="00B2644D" w:rsidRDefault="00B2644D" w:rsidP="00B2644D">
      <w:pPr>
        <w:pStyle w:val="NormalWeb"/>
        <w:ind w:left="720"/>
      </w:pPr>
    </w:p>
    <w:p w14:paraId="723B50B5" w14:textId="77777777" w:rsidR="00B2644D" w:rsidRPr="00B2644D" w:rsidRDefault="00B2644D" w:rsidP="00B2644D">
      <w:pPr>
        <w:pStyle w:val="NormalWeb"/>
        <w:ind w:left="720"/>
      </w:pPr>
      <w:r w:rsidRPr="00B2644D">
        <w:t># Verify deletion</w:t>
      </w:r>
    </w:p>
    <w:p w14:paraId="689421F1" w14:textId="77777777" w:rsidR="00B2644D" w:rsidRPr="00B2644D" w:rsidRDefault="00B2644D" w:rsidP="00B2644D">
      <w:pPr>
        <w:pStyle w:val="NormalWeb"/>
        <w:ind w:left="720"/>
      </w:pPr>
      <w:r w:rsidRPr="00B2644D">
        <w:t>cursor.execute('''</w:t>
      </w:r>
    </w:p>
    <w:p w14:paraId="15E713DD" w14:textId="77777777" w:rsidR="00B2644D" w:rsidRPr="00B2644D" w:rsidRDefault="00B2644D" w:rsidP="00B2644D">
      <w:pPr>
        <w:pStyle w:val="NormalWeb"/>
        <w:ind w:left="720"/>
      </w:pPr>
      <w:r w:rsidRPr="00B2644D">
        <w:t xml:space="preserve">    SELECT * FROM multiple_student_subjects </w:t>
      </w:r>
    </w:p>
    <w:p w14:paraId="5CF1BBAF" w14:textId="77777777" w:rsidR="00B2644D" w:rsidRPr="00B2644D" w:rsidRDefault="00B2644D" w:rsidP="00B2644D">
      <w:pPr>
        <w:pStyle w:val="NormalWeb"/>
        <w:ind w:left="720"/>
      </w:pPr>
      <w:r w:rsidRPr="00B2644D">
        <w:t>    WHERE Enrollment = 92400133189 AND Subject = 'DMGT'</w:t>
      </w:r>
    </w:p>
    <w:p w14:paraId="40B9FD78" w14:textId="77777777" w:rsidR="00B2644D" w:rsidRPr="00B2644D" w:rsidRDefault="00B2644D" w:rsidP="00B2644D">
      <w:pPr>
        <w:pStyle w:val="NormalWeb"/>
        <w:ind w:left="720"/>
      </w:pPr>
      <w:r w:rsidRPr="00B2644D">
        <w:t>''')</w:t>
      </w:r>
    </w:p>
    <w:p w14:paraId="3A3DB6B7" w14:textId="77777777" w:rsidR="00B2644D" w:rsidRPr="00B2644D" w:rsidRDefault="00B2644D" w:rsidP="00B2644D">
      <w:pPr>
        <w:pStyle w:val="NormalWeb"/>
        <w:ind w:left="720"/>
      </w:pPr>
      <w:r w:rsidRPr="00B2644D">
        <w:t>deleted = cursor.fetchone()</w:t>
      </w:r>
    </w:p>
    <w:p w14:paraId="6C976750" w14:textId="77777777" w:rsidR="00B2644D" w:rsidRPr="00B2644D" w:rsidRDefault="00B2644D" w:rsidP="00B2644D">
      <w:pPr>
        <w:pStyle w:val="NormalWeb"/>
        <w:ind w:left="720"/>
      </w:pPr>
      <w:r w:rsidRPr="00B2644D">
        <w:lastRenderedPageBreak/>
        <w:t>if deleted is None:</w:t>
      </w:r>
    </w:p>
    <w:p w14:paraId="07636A4B" w14:textId="77777777" w:rsidR="00B2644D" w:rsidRPr="00B2644D" w:rsidRDefault="00B2644D" w:rsidP="00B2644D">
      <w:pPr>
        <w:pStyle w:val="NormalWeb"/>
        <w:ind w:left="720"/>
      </w:pPr>
      <w:r w:rsidRPr="00B2644D">
        <w:t>    print("\n'DMGT' subject record has been successfully deleted")</w:t>
      </w:r>
    </w:p>
    <w:p w14:paraId="0BF16709" w14:textId="77777777" w:rsidR="00B2644D" w:rsidRPr="00B2644D" w:rsidRDefault="00B2644D" w:rsidP="00B2644D">
      <w:pPr>
        <w:pStyle w:val="NormalWeb"/>
        <w:ind w:left="720"/>
      </w:pPr>
    </w:p>
    <w:p w14:paraId="470A890E" w14:textId="77777777" w:rsidR="00B2644D" w:rsidRPr="00B2644D" w:rsidRDefault="00B2644D" w:rsidP="00B2644D">
      <w:pPr>
        <w:pStyle w:val="NormalWeb"/>
        <w:ind w:left="720"/>
      </w:pPr>
      <w:r w:rsidRPr="00B2644D">
        <w:t># Calculate the average Mark</w:t>
      </w:r>
    </w:p>
    <w:p w14:paraId="7A38AE2E" w14:textId="77777777" w:rsidR="00B2644D" w:rsidRPr="00B2644D" w:rsidRDefault="00B2644D" w:rsidP="00B2644D">
      <w:pPr>
        <w:pStyle w:val="NormalWeb"/>
        <w:ind w:left="720"/>
      </w:pPr>
      <w:r w:rsidRPr="00B2644D">
        <w:t>cursor.execute('''SELECT AVG(Mark) FROM multiple_student_subjects''')</w:t>
      </w:r>
    </w:p>
    <w:p w14:paraId="6B7F2194" w14:textId="77777777" w:rsidR="00B2644D" w:rsidRPr="00B2644D" w:rsidRDefault="00B2644D" w:rsidP="00B2644D">
      <w:pPr>
        <w:pStyle w:val="NormalWeb"/>
        <w:ind w:left="720"/>
      </w:pPr>
      <w:r w:rsidRPr="00B2644D">
        <w:t>avg_mark = cursor.fetchone()[0]</w:t>
      </w:r>
    </w:p>
    <w:p w14:paraId="0738292C" w14:textId="77777777" w:rsidR="00B2644D" w:rsidRPr="00B2644D" w:rsidRDefault="00B2644D" w:rsidP="00B2644D">
      <w:pPr>
        <w:pStyle w:val="NormalWeb"/>
        <w:ind w:left="720"/>
      </w:pPr>
    </w:p>
    <w:p w14:paraId="109040F3" w14:textId="77777777" w:rsidR="00B2644D" w:rsidRPr="00B2644D" w:rsidRDefault="00B2644D" w:rsidP="00B2644D">
      <w:pPr>
        <w:pStyle w:val="NormalWeb"/>
        <w:ind w:left="720"/>
      </w:pPr>
      <w:r w:rsidRPr="00B2644D">
        <w:t>print(</w:t>
      </w:r>
      <w:r w:rsidRPr="00B2644D">
        <w:rPr>
          <w:i/>
          <w:iCs/>
        </w:rPr>
        <w:t>f</w:t>
      </w:r>
      <w:r w:rsidRPr="00B2644D">
        <w:t>"\nThe average mark of students is: {avg_mark</w:t>
      </w:r>
      <w:r w:rsidRPr="00B2644D">
        <w:rPr>
          <w:i/>
          <w:iCs/>
        </w:rPr>
        <w:t>:.2f</w:t>
      </w:r>
      <w:r w:rsidRPr="00B2644D">
        <w:t>}")</w:t>
      </w:r>
    </w:p>
    <w:p w14:paraId="09185417" w14:textId="77777777" w:rsidR="00B2644D" w:rsidRPr="00B2644D" w:rsidRDefault="00B2644D" w:rsidP="00B2644D">
      <w:pPr>
        <w:pStyle w:val="NormalWeb"/>
        <w:ind w:left="720"/>
      </w:pPr>
    </w:p>
    <w:p w14:paraId="66B98DF2" w14:textId="502A6F12" w:rsidR="00B2644D" w:rsidRDefault="00B2644D" w:rsidP="00B2644D">
      <w:pPr>
        <w:pStyle w:val="NormalWeb"/>
        <w:ind w:left="720"/>
      </w:pPr>
      <w:r>
        <w:t xml:space="preserve">OUPUT : </w:t>
      </w:r>
      <w:r>
        <w:br/>
      </w:r>
    </w:p>
    <w:p w14:paraId="53CD896B" w14:textId="6F43BA2C" w:rsidR="00B2644D" w:rsidRDefault="00B2644D" w:rsidP="00B2644D">
      <w:pPr>
        <w:pStyle w:val="NormalWeb"/>
        <w:ind w:left="720"/>
      </w:pPr>
      <w:r w:rsidRPr="00B2644D">
        <w:lastRenderedPageBreak/>
        <w:drawing>
          <wp:inline distT="0" distB="0" distL="0" distR="0" wp14:anchorId="144A18F5" wp14:editId="4809C664">
            <wp:extent cx="6858000" cy="4392295"/>
            <wp:effectExtent l="0" t="0" r="0" b="8255"/>
            <wp:docPr id="180641790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417901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88AB" w14:textId="77777777" w:rsidR="00B2644D" w:rsidRPr="001012EF" w:rsidRDefault="00B2644D" w:rsidP="00B2644D">
      <w:pPr>
        <w:pStyle w:val="NormalWeb"/>
        <w:ind w:left="720"/>
      </w:pPr>
    </w:p>
    <w:sectPr w:rsidR="00B2644D" w:rsidRPr="001012EF" w:rsidSect="003629D6">
      <w:headerReference w:type="default" r:id="rId11"/>
      <w:footerReference w:type="default" r:id="rId12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C7208C" w14:textId="77777777" w:rsidR="00EA66F7" w:rsidRDefault="00EA66F7" w:rsidP="008A791A">
      <w:r>
        <w:separator/>
      </w:r>
    </w:p>
  </w:endnote>
  <w:endnote w:type="continuationSeparator" w:id="0">
    <w:p w14:paraId="13C840E3" w14:textId="77777777" w:rsidR="00EA66F7" w:rsidRDefault="00EA66F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BFDF48" w14:textId="77777777" w:rsidR="00EA66F7" w:rsidRDefault="00EA66F7" w:rsidP="008A791A">
      <w:r>
        <w:separator/>
      </w:r>
    </w:p>
  </w:footnote>
  <w:footnote w:type="continuationSeparator" w:id="0">
    <w:p w14:paraId="3ED0AD84" w14:textId="77777777" w:rsidR="00EA66F7" w:rsidRDefault="00EA66F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457E22A4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81420" w:rsidRPr="00381420">
            <w:t>Understand how to create a</w:t>
          </w:r>
          <w:r w:rsidR="001E207B">
            <w:t>n</w:t>
          </w:r>
          <w:r w:rsidR="00381420" w:rsidRPr="00381420">
            <w:t xml:space="preserve"> SQLite database and perform basic </w:t>
          </w:r>
          <w:r w:rsidR="00381420" w:rsidRPr="00381420">
            <w:rPr>
              <w:b/>
              <w:bCs/>
            </w:rPr>
            <w:t>CRUD</w:t>
          </w:r>
          <w:r w:rsidR="00381420" w:rsidRPr="00381420">
            <w:t xml:space="preserve"> (Create, Read, Update, Delete) operations using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6EA54E25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D47D2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218DC0E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556F13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D33F8"/>
    <w:multiLevelType w:val="multilevel"/>
    <w:tmpl w:val="D14E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95E4D"/>
    <w:multiLevelType w:val="multilevel"/>
    <w:tmpl w:val="EBE0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693785"/>
    <w:multiLevelType w:val="multilevel"/>
    <w:tmpl w:val="3710D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1FD7058"/>
    <w:multiLevelType w:val="multilevel"/>
    <w:tmpl w:val="7C9E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13" w15:restartNumberingAfterBreak="0">
    <w:nsid w:val="644C015D"/>
    <w:multiLevelType w:val="hybridMultilevel"/>
    <w:tmpl w:val="D222D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5"/>
  </w:num>
  <w:num w:numId="2" w16cid:durableId="232401257">
    <w:abstractNumId w:val="12"/>
  </w:num>
  <w:num w:numId="3" w16cid:durableId="144708218">
    <w:abstractNumId w:val="6"/>
  </w:num>
  <w:num w:numId="4" w16cid:durableId="553781633">
    <w:abstractNumId w:val="16"/>
  </w:num>
  <w:num w:numId="5" w16cid:durableId="1180238737">
    <w:abstractNumId w:val="4"/>
  </w:num>
  <w:num w:numId="6" w16cid:durableId="1700620175">
    <w:abstractNumId w:val="7"/>
  </w:num>
  <w:num w:numId="7" w16cid:durableId="815604208">
    <w:abstractNumId w:val="3"/>
  </w:num>
  <w:num w:numId="8" w16cid:durableId="1722509559">
    <w:abstractNumId w:val="14"/>
  </w:num>
  <w:num w:numId="9" w16cid:durableId="1649246181">
    <w:abstractNumId w:val="8"/>
  </w:num>
  <w:num w:numId="10" w16cid:durableId="308091489">
    <w:abstractNumId w:val="5"/>
  </w:num>
  <w:num w:numId="11" w16cid:durableId="151332110">
    <w:abstractNumId w:val="9"/>
  </w:num>
  <w:num w:numId="12" w16cid:durableId="1570963621">
    <w:abstractNumId w:val="10"/>
  </w:num>
  <w:num w:numId="13" w16cid:durableId="227500255">
    <w:abstractNumId w:val="1"/>
    <w:lvlOverride w:ilvl="0">
      <w:startOverride w:val="1"/>
    </w:lvlOverride>
  </w:num>
  <w:num w:numId="14" w16cid:durableId="1003776588">
    <w:abstractNumId w:val="1"/>
    <w:lvlOverride w:ilvl="0">
      <w:startOverride w:val="2"/>
    </w:lvlOverride>
  </w:num>
  <w:num w:numId="15" w16cid:durableId="582838963">
    <w:abstractNumId w:val="1"/>
    <w:lvlOverride w:ilvl="0">
      <w:startOverride w:val="3"/>
    </w:lvlOverride>
  </w:num>
  <w:num w:numId="16" w16cid:durableId="760373691">
    <w:abstractNumId w:val="1"/>
    <w:lvlOverride w:ilvl="0">
      <w:startOverride w:val="4"/>
    </w:lvlOverride>
  </w:num>
  <w:num w:numId="17" w16cid:durableId="1826625944">
    <w:abstractNumId w:val="11"/>
    <w:lvlOverride w:ilvl="0">
      <w:startOverride w:val="1"/>
    </w:lvlOverride>
  </w:num>
  <w:num w:numId="18" w16cid:durableId="1466897613">
    <w:abstractNumId w:val="11"/>
    <w:lvlOverride w:ilvl="0">
      <w:startOverride w:val="2"/>
    </w:lvlOverride>
  </w:num>
  <w:num w:numId="19" w16cid:durableId="1253735049">
    <w:abstractNumId w:val="11"/>
    <w:lvlOverride w:ilvl="0">
      <w:startOverride w:val="3"/>
    </w:lvlOverride>
  </w:num>
  <w:num w:numId="20" w16cid:durableId="1284922962">
    <w:abstractNumId w:val="11"/>
    <w:lvlOverride w:ilvl="0">
      <w:startOverride w:val="4"/>
    </w:lvlOverride>
  </w:num>
  <w:num w:numId="21" w16cid:durableId="837430755">
    <w:abstractNumId w:val="11"/>
    <w:lvlOverride w:ilvl="0">
      <w:startOverride w:val="5"/>
    </w:lvlOverride>
  </w:num>
  <w:num w:numId="22" w16cid:durableId="1292318709">
    <w:abstractNumId w:val="11"/>
    <w:lvlOverride w:ilvl="0">
      <w:startOverride w:val="6"/>
    </w:lvlOverride>
  </w:num>
  <w:num w:numId="23" w16cid:durableId="678627602">
    <w:abstractNumId w:val="2"/>
  </w:num>
  <w:num w:numId="24" w16cid:durableId="786922777">
    <w:abstractNumId w:val="0"/>
  </w:num>
  <w:num w:numId="25" w16cid:durableId="4583366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37BEC"/>
    <w:rsid w:val="00041E61"/>
    <w:rsid w:val="0004284F"/>
    <w:rsid w:val="0004355A"/>
    <w:rsid w:val="000441FB"/>
    <w:rsid w:val="0005313E"/>
    <w:rsid w:val="00053EE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E670F"/>
    <w:rsid w:val="000F1592"/>
    <w:rsid w:val="000F50FB"/>
    <w:rsid w:val="000F5EF2"/>
    <w:rsid w:val="000F63CC"/>
    <w:rsid w:val="001012EF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478E2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4AFA"/>
    <w:rsid w:val="00185151"/>
    <w:rsid w:val="0018786B"/>
    <w:rsid w:val="001931E5"/>
    <w:rsid w:val="001A0FEC"/>
    <w:rsid w:val="001A209E"/>
    <w:rsid w:val="001A4F55"/>
    <w:rsid w:val="001A5797"/>
    <w:rsid w:val="001A588C"/>
    <w:rsid w:val="001B202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207B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25944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5B7B"/>
    <w:rsid w:val="00256BBD"/>
    <w:rsid w:val="00262590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6D06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9BF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1420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2788"/>
    <w:rsid w:val="0048528F"/>
    <w:rsid w:val="0048538E"/>
    <w:rsid w:val="00485967"/>
    <w:rsid w:val="00486617"/>
    <w:rsid w:val="004905F2"/>
    <w:rsid w:val="00490F70"/>
    <w:rsid w:val="00491026"/>
    <w:rsid w:val="00491A82"/>
    <w:rsid w:val="004925FD"/>
    <w:rsid w:val="00492BB9"/>
    <w:rsid w:val="00495A19"/>
    <w:rsid w:val="004965A5"/>
    <w:rsid w:val="004A3059"/>
    <w:rsid w:val="004A3C9A"/>
    <w:rsid w:val="004A48E1"/>
    <w:rsid w:val="004A661E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3B8D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56F13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793A"/>
    <w:rsid w:val="005B0A35"/>
    <w:rsid w:val="005B2736"/>
    <w:rsid w:val="005B57D1"/>
    <w:rsid w:val="005B58A4"/>
    <w:rsid w:val="005B604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05351"/>
    <w:rsid w:val="00611BEA"/>
    <w:rsid w:val="006144E9"/>
    <w:rsid w:val="006145ED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1BAC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2FA5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48D8"/>
    <w:rsid w:val="0078219E"/>
    <w:rsid w:val="00783F99"/>
    <w:rsid w:val="00785DDF"/>
    <w:rsid w:val="00787FF1"/>
    <w:rsid w:val="00792C17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1933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28F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48E6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87EC2"/>
    <w:rsid w:val="0089020E"/>
    <w:rsid w:val="00890896"/>
    <w:rsid w:val="00891E20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47D6"/>
    <w:rsid w:val="00925975"/>
    <w:rsid w:val="009262E9"/>
    <w:rsid w:val="00926503"/>
    <w:rsid w:val="009277E6"/>
    <w:rsid w:val="00927C0C"/>
    <w:rsid w:val="00927FE7"/>
    <w:rsid w:val="009312B1"/>
    <w:rsid w:val="00932840"/>
    <w:rsid w:val="00933149"/>
    <w:rsid w:val="00933C6B"/>
    <w:rsid w:val="00934291"/>
    <w:rsid w:val="00935DE5"/>
    <w:rsid w:val="009404AF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059F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3D5C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C6609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644D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F9"/>
    <w:rsid w:val="00B52584"/>
    <w:rsid w:val="00B544BA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789"/>
    <w:rsid w:val="00B93B35"/>
    <w:rsid w:val="00B95BB6"/>
    <w:rsid w:val="00B95C93"/>
    <w:rsid w:val="00BA0322"/>
    <w:rsid w:val="00BA11C7"/>
    <w:rsid w:val="00BA1C44"/>
    <w:rsid w:val="00BA37FE"/>
    <w:rsid w:val="00BA42F6"/>
    <w:rsid w:val="00BA63BE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7D2"/>
    <w:rsid w:val="00BD4BD8"/>
    <w:rsid w:val="00BD7E5C"/>
    <w:rsid w:val="00BE15D4"/>
    <w:rsid w:val="00BE17AD"/>
    <w:rsid w:val="00BE76AA"/>
    <w:rsid w:val="00BF0C12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1775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B70BD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3B9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0FC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5EBF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2D7E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924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6F7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962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4456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2D3D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322B"/>
    <w:rsid w:val="00FA4741"/>
    <w:rsid w:val="00FA5F45"/>
    <w:rsid w:val="00FA6472"/>
    <w:rsid w:val="00FA7A27"/>
    <w:rsid w:val="00FB1678"/>
    <w:rsid w:val="00FB5AD5"/>
    <w:rsid w:val="00FB7CA6"/>
    <w:rsid w:val="00FC132E"/>
    <w:rsid w:val="00FC39FA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FA32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0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1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8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5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4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5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1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8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5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0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2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5</cp:revision>
  <cp:lastPrinted>2022-02-08T04:29:00Z</cp:lastPrinted>
  <dcterms:created xsi:type="dcterms:W3CDTF">2024-09-10T07:54:00Z</dcterms:created>
  <dcterms:modified xsi:type="dcterms:W3CDTF">2025-08-01T18:09:00Z</dcterms:modified>
</cp:coreProperties>
</file>